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3078F44" w:rsidR="004C6C21" w:rsidRPr="00C33C43" w:rsidRDefault="00865C3A" w:rsidP="004C6C21">
      <w:pPr>
        <w:pStyle w:val="NoSpacing"/>
        <w:jc w:val="center"/>
        <w:rPr>
          <w:rFonts w:ascii="Courier New" w:hAnsi="Courier New" w:cs="Courier New"/>
          <w:sz w:val="24"/>
          <w:szCs w:val="24"/>
        </w:rPr>
      </w:pPr>
      <w:r>
        <w:rPr>
          <w:rFonts w:ascii="Courier New" w:hAnsi="Courier New" w:cs="Courier New"/>
          <w:sz w:val="24"/>
          <w:szCs w:val="24"/>
        </w:rPr>
        <w:t xml:space="preserve">April </w:t>
      </w:r>
      <w:r w:rsidR="002F7C99" w:rsidRPr="00C33C43">
        <w:rPr>
          <w:rFonts w:ascii="Courier New" w:hAnsi="Courier New" w:cs="Courier New"/>
          <w:sz w:val="24"/>
          <w:szCs w:val="24"/>
        </w:rPr>
        <w:t>202</w:t>
      </w:r>
      <w:r>
        <w:rPr>
          <w:rFonts w:ascii="Courier New" w:hAnsi="Courier New" w:cs="Courier New"/>
          <w:sz w:val="24"/>
          <w:szCs w:val="24"/>
        </w:rPr>
        <w:t>4</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4E22E7">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P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lastRenderedPageBreak/>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and at the same time, modify their background data using </w:t>
      </w:r>
      <w:r w:rsidRPr="00C324CB">
        <w:rPr>
          <w:rFonts w:ascii="Courier New" w:hAnsi="Courier New" w:cs="Courier New"/>
          <w:sz w:val="24"/>
          <w:szCs w:val="24"/>
          <w:lang w:val="en-US"/>
        </w:rPr>
        <w:lastRenderedPageBreak/>
        <w:t>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w:t>
      </w:r>
      <w:r w:rsidRPr="00B54424">
        <w:rPr>
          <w:rFonts w:ascii="Courier New" w:hAnsi="Courier New" w:cs="Courier New"/>
          <w:sz w:val="24"/>
          <w:szCs w:val="24"/>
          <w:lang w:val="en-US"/>
        </w:rPr>
        <w:lastRenderedPageBreak/>
        <w:t xml:space="preserve">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041A6DE2" w14:textId="77777777"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77777777"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77777777"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77777777"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Pr>
          <w:rFonts w:ascii="Courier New" w:hAnsi="Courier New" w:cs="Courier New"/>
          <w:b/>
          <w:bCs/>
          <w:color w:val="000000"/>
          <w:sz w:val="24"/>
          <w:szCs w:val="24"/>
          <w:shd w:val="clear" w:color="auto" w:fill="FFFFFF"/>
        </w:rPr>
        <w:t>3</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77777777"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77777777" w:rsidR="006A348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6432" behindDoc="1" locked="0" layoutInCell="1" allowOverlap="1" wp14:anchorId="1C57949A" wp14:editId="66ECA3B2">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77777777" w:rsidR="006A3486" w:rsidRDefault="006A3486" w:rsidP="006A3486">
      <w:pPr>
        <w:spacing w:line="480" w:lineRule="auto"/>
        <w:ind w:firstLine="720"/>
        <w:jc w:val="center"/>
        <w:rPr>
          <w:rFonts w:ascii="Courier New" w:hAnsi="Courier New" w:cs="Courier New"/>
          <w:b/>
          <w:bCs/>
          <w:sz w:val="24"/>
          <w:szCs w:val="24"/>
          <w:lang w:val="en-US"/>
        </w:rPr>
      </w:pP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E102F1">
        <w:trPr>
          <w:trHeight w:val="225"/>
          <w:jc w:val="center"/>
        </w:trPr>
        <w:tc>
          <w:tcPr>
            <w:tcW w:w="2431" w:type="dxa"/>
            <w:vAlign w:val="center"/>
          </w:tcPr>
          <w:p w14:paraId="2F0DDB08" w14:textId="77777777" w:rsidR="00E102F1" w:rsidRPr="00A86B46" w:rsidRDefault="00E102F1"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E102F1" w:rsidRPr="00A86B46" w14:paraId="71F9477D" w14:textId="6B5B9782" w:rsidTr="00E102F1">
        <w:trPr>
          <w:trHeight w:val="225"/>
          <w:jc w:val="center"/>
        </w:trPr>
        <w:tc>
          <w:tcPr>
            <w:tcW w:w="2431" w:type="dxa"/>
            <w:vAlign w:val="center"/>
          </w:tcPr>
          <w:p w14:paraId="27EF4D62"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264" w:type="dxa"/>
            <w:shd w:val="clear" w:color="auto" w:fill="2F5496" w:themeFill="accent1" w:themeFillShade="BF"/>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2F5496" w:themeFill="accent1" w:themeFillShade="BF"/>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E102F1" w:rsidRPr="00A86B46" w14:paraId="29D0BF9F" w14:textId="598257DD" w:rsidTr="00E102F1">
        <w:trPr>
          <w:trHeight w:val="225"/>
          <w:jc w:val="center"/>
        </w:trPr>
        <w:tc>
          <w:tcPr>
            <w:tcW w:w="2431" w:type="dxa"/>
            <w:vAlign w:val="center"/>
          </w:tcPr>
          <w:p w14:paraId="0338823C"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264" w:type="dxa"/>
            <w:shd w:val="clear" w:color="auto" w:fill="2F5496" w:themeFill="accent1" w:themeFillShade="BF"/>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2F5496" w:themeFill="accent1" w:themeFillShade="BF"/>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E102F1" w:rsidRPr="00A86B46" w14:paraId="7B708826" w14:textId="39AFD294" w:rsidTr="00E102F1">
        <w:trPr>
          <w:trHeight w:val="225"/>
          <w:jc w:val="center"/>
        </w:trPr>
        <w:tc>
          <w:tcPr>
            <w:tcW w:w="2431" w:type="dxa"/>
            <w:vAlign w:val="center"/>
          </w:tcPr>
          <w:p w14:paraId="4853F22E"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264" w:type="dxa"/>
            <w:shd w:val="clear" w:color="auto" w:fill="2F5496" w:themeFill="accent1" w:themeFillShade="BF"/>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2F5496" w:themeFill="accent1" w:themeFillShade="BF"/>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E102F1">
        <w:trPr>
          <w:trHeight w:val="225"/>
          <w:jc w:val="center"/>
        </w:trPr>
        <w:tc>
          <w:tcPr>
            <w:tcW w:w="2431" w:type="dxa"/>
            <w:vAlign w:val="center"/>
          </w:tcPr>
          <w:p w14:paraId="272421BA"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2F5496" w:themeFill="accent1" w:themeFillShade="BF"/>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E102F1">
        <w:trPr>
          <w:trHeight w:val="348"/>
          <w:jc w:val="center"/>
        </w:trPr>
        <w:tc>
          <w:tcPr>
            <w:tcW w:w="2431" w:type="dxa"/>
            <w:vAlign w:val="center"/>
          </w:tcPr>
          <w:p w14:paraId="59AFC5D1"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1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59B628F9" w14:textId="59B8564B" w:rsidTr="00E102F1">
        <w:trPr>
          <w:trHeight w:val="348"/>
          <w:jc w:val="center"/>
        </w:trPr>
        <w:tc>
          <w:tcPr>
            <w:tcW w:w="2431" w:type="dxa"/>
            <w:vAlign w:val="center"/>
          </w:tcPr>
          <w:p w14:paraId="154C05A5"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2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4D75EA2F" w14:textId="399F1CBA" w:rsidTr="00E102F1">
        <w:trPr>
          <w:trHeight w:val="348"/>
          <w:jc w:val="center"/>
        </w:trPr>
        <w:tc>
          <w:tcPr>
            <w:tcW w:w="2431" w:type="dxa"/>
            <w:vAlign w:val="center"/>
          </w:tcPr>
          <w:p w14:paraId="3C4ECCD2"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1</w:t>
            </w:r>
            <w:r w:rsidRPr="00A86B46">
              <w:rPr>
                <w:rFonts w:ascii="Courier New" w:hAnsi="Courier New" w:cs="Courier New"/>
                <w:bCs/>
                <w:sz w:val="24"/>
                <w:szCs w:val="24"/>
              </w:rPr>
              <w:t>.3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E102F1">
        <w:trPr>
          <w:trHeight w:val="258"/>
          <w:jc w:val="center"/>
        </w:trPr>
        <w:tc>
          <w:tcPr>
            <w:tcW w:w="2431" w:type="dxa"/>
            <w:vAlign w:val="center"/>
          </w:tcPr>
          <w:p w14:paraId="3FA5EF9B" w14:textId="77777777" w:rsidR="00E102F1" w:rsidRPr="00A86B46" w:rsidRDefault="00E102F1" w:rsidP="0063655D">
            <w:pPr>
              <w:spacing w:line="360" w:lineRule="auto"/>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E102F1" w:rsidRPr="00A86B46" w14:paraId="199F3B7A" w14:textId="5F6FCDF8" w:rsidTr="00E102F1">
        <w:trPr>
          <w:trHeight w:val="368"/>
          <w:jc w:val="center"/>
        </w:trPr>
        <w:tc>
          <w:tcPr>
            <w:tcW w:w="2431" w:type="dxa"/>
            <w:vAlign w:val="center"/>
          </w:tcPr>
          <w:p w14:paraId="53A997E9"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E102F1">
        <w:trPr>
          <w:trHeight w:val="348"/>
          <w:jc w:val="center"/>
        </w:trPr>
        <w:tc>
          <w:tcPr>
            <w:tcW w:w="2431" w:type="dxa"/>
            <w:vAlign w:val="center"/>
          </w:tcPr>
          <w:p w14:paraId="0CB9767D" w14:textId="77777777" w:rsidR="00E102F1" w:rsidRPr="00A86B46" w:rsidRDefault="00E102F1" w:rsidP="0063655D">
            <w:pPr>
              <w:spacing w:line="360" w:lineRule="auto"/>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ment</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E102F1" w:rsidRPr="00A86B46" w14:paraId="4EB6C2DE" w14:textId="5B26EB8C" w:rsidTr="00801E7A">
        <w:trPr>
          <w:trHeight w:val="348"/>
          <w:jc w:val="center"/>
        </w:trPr>
        <w:tc>
          <w:tcPr>
            <w:tcW w:w="2431" w:type="dxa"/>
            <w:vAlign w:val="center"/>
          </w:tcPr>
          <w:p w14:paraId="7C557B2D" w14:textId="77777777" w:rsidR="00E102F1" w:rsidRPr="00A86B46" w:rsidRDefault="00E102F1" w:rsidP="0063655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E102F1" w:rsidRPr="00A86B46" w14:paraId="07CBF916" w14:textId="214CE54B" w:rsidTr="00801E7A">
        <w:trPr>
          <w:trHeight w:val="348"/>
          <w:jc w:val="center"/>
        </w:trPr>
        <w:tc>
          <w:tcPr>
            <w:tcW w:w="2431" w:type="dxa"/>
            <w:vAlign w:val="center"/>
          </w:tcPr>
          <w:p w14:paraId="545E8EF8"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w:t>
            </w: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E102F1">
        <w:trPr>
          <w:trHeight w:val="247"/>
          <w:jc w:val="center"/>
        </w:trPr>
        <w:tc>
          <w:tcPr>
            <w:tcW w:w="2431" w:type="dxa"/>
            <w:vAlign w:val="center"/>
          </w:tcPr>
          <w:p w14:paraId="371F6F86" w14:textId="77777777" w:rsidR="00E102F1" w:rsidRPr="00A86B46" w:rsidRDefault="00E102F1" w:rsidP="0063655D">
            <w:pPr>
              <w:spacing w:line="360" w:lineRule="auto"/>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ing</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E102F1" w:rsidRPr="00A86B46" w14:paraId="5E905767" w14:textId="77383522" w:rsidTr="00801E7A">
        <w:trPr>
          <w:trHeight w:val="368"/>
          <w:jc w:val="center"/>
        </w:trPr>
        <w:tc>
          <w:tcPr>
            <w:tcW w:w="2431" w:type="dxa"/>
            <w:vAlign w:val="center"/>
          </w:tcPr>
          <w:p w14:paraId="5F96B57D" w14:textId="77777777" w:rsidR="00E102F1" w:rsidRPr="00A86B46" w:rsidRDefault="00E102F1" w:rsidP="0063655D">
            <w:pPr>
              <w:spacing w:line="360" w:lineRule="auto"/>
              <w:rPr>
                <w:rFonts w:ascii="Courier New" w:hAnsi="Courier New" w:cs="Courier New"/>
                <w:b/>
                <w:bCs/>
                <w:sz w:val="24"/>
                <w:szCs w:val="24"/>
              </w:rPr>
            </w:pPr>
            <w:r w:rsidRPr="00A86B46">
              <w:rPr>
                <w:rFonts w:ascii="Courier New" w:hAnsi="Courier New" w:cs="Courier New"/>
                <w:b/>
                <w:bCs/>
                <w:sz w:val="24"/>
                <w:szCs w:val="24"/>
              </w:rPr>
              <w:lastRenderedPageBreak/>
              <w:t xml:space="preserve">  </w:t>
            </w: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E102F1" w:rsidRPr="00A86B46" w14:paraId="72E0F2E8" w14:textId="4331893C" w:rsidTr="00801E7A">
        <w:trPr>
          <w:trHeight w:val="350"/>
          <w:jc w:val="center"/>
        </w:trPr>
        <w:tc>
          <w:tcPr>
            <w:tcW w:w="2431" w:type="dxa"/>
            <w:vAlign w:val="center"/>
          </w:tcPr>
          <w:p w14:paraId="6276005A" w14:textId="77777777" w:rsidR="00E102F1" w:rsidRPr="00A86B46" w:rsidRDefault="00E102F1" w:rsidP="0063655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2F5496" w:themeFill="accent1" w:themeFillShade="BF"/>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E102F1">
        <w:trPr>
          <w:trHeight w:val="350"/>
          <w:jc w:val="center"/>
        </w:trPr>
        <w:tc>
          <w:tcPr>
            <w:tcW w:w="2431" w:type="dxa"/>
            <w:vAlign w:val="center"/>
          </w:tcPr>
          <w:p w14:paraId="0BF8D970" w14:textId="5A3DF399" w:rsidR="00E102F1" w:rsidRPr="00A86B46" w:rsidRDefault="00E102F1" w:rsidP="0074620A">
            <w:pPr>
              <w:spacing w:line="360" w:lineRule="auto"/>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E102F1">
        <w:trPr>
          <w:trHeight w:val="350"/>
          <w:jc w:val="center"/>
        </w:trPr>
        <w:tc>
          <w:tcPr>
            <w:tcW w:w="2431" w:type="dxa"/>
            <w:vAlign w:val="center"/>
          </w:tcPr>
          <w:p w14:paraId="5C07B6E5" w14:textId="07D0F3A0" w:rsidR="00E102F1" w:rsidRDefault="00E102F1" w:rsidP="0074620A">
            <w:pPr>
              <w:spacing w:line="360" w:lineRule="auto"/>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E102F1">
        <w:trPr>
          <w:trHeight w:val="350"/>
          <w:jc w:val="center"/>
        </w:trPr>
        <w:tc>
          <w:tcPr>
            <w:tcW w:w="2431" w:type="dxa"/>
            <w:vAlign w:val="center"/>
          </w:tcPr>
          <w:p w14:paraId="0E4AF9B4" w14:textId="7E9D72E8" w:rsidR="00E102F1" w:rsidRDefault="00E102F1" w:rsidP="0074620A">
            <w:pPr>
              <w:spacing w:line="360" w:lineRule="auto"/>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4A5DCF">
        <w:trPr>
          <w:trHeight w:val="350"/>
          <w:jc w:val="center"/>
        </w:trPr>
        <w:tc>
          <w:tcPr>
            <w:tcW w:w="10255" w:type="dxa"/>
            <w:gridSpan w:val="30"/>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801E7A" w:rsidRPr="00A86B46" w14:paraId="2DBD923C" w14:textId="719206FD" w:rsidTr="00A2313B">
        <w:trPr>
          <w:trHeight w:val="350"/>
          <w:jc w:val="center"/>
        </w:trPr>
        <w:tc>
          <w:tcPr>
            <w:tcW w:w="2431" w:type="dxa"/>
            <w:vAlign w:val="center"/>
          </w:tcPr>
          <w:p w14:paraId="38F289CE" w14:textId="77777777" w:rsidR="00801E7A" w:rsidRPr="00A86B46" w:rsidRDefault="00801E7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074" w:type="dxa"/>
            <w:gridSpan w:val="4"/>
            <w:shd w:val="clear" w:color="auto" w:fill="2F5496" w:themeFill="accent1" w:themeFillShade="BF"/>
            <w:vAlign w:val="center"/>
          </w:tcPr>
          <w:p w14:paraId="4B9D700A" w14:textId="77777777" w:rsidR="00801E7A" w:rsidRPr="00A86B46" w:rsidRDefault="00801E7A" w:rsidP="0074620A">
            <w:pPr>
              <w:jc w:val="center"/>
              <w:rPr>
                <w:rFonts w:ascii="Courier New" w:hAnsi="Courier New" w:cs="Courier New"/>
                <w:b/>
                <w:bCs/>
                <w:sz w:val="24"/>
                <w:szCs w:val="24"/>
              </w:rPr>
            </w:pPr>
          </w:p>
        </w:tc>
        <w:tc>
          <w:tcPr>
            <w:tcW w:w="6750" w:type="dxa"/>
            <w:gridSpan w:val="25"/>
            <w:shd w:val="clear" w:color="auto" w:fill="auto"/>
            <w:vAlign w:val="center"/>
          </w:tcPr>
          <w:p w14:paraId="0A23005D" w14:textId="5F212DCD" w:rsidR="00801E7A" w:rsidRDefault="00801E7A" w:rsidP="0074620A">
            <w:pPr>
              <w:rPr>
                <w:rFonts w:ascii="Courier New" w:hAnsi="Courier New" w:cs="Courier New"/>
                <w:b/>
                <w:bCs/>
                <w:sz w:val="24"/>
                <w:szCs w:val="24"/>
              </w:rPr>
            </w:pPr>
            <w:r>
              <w:rPr>
                <w:rFonts w:ascii="Courier New" w:hAnsi="Courier New" w:cs="Courier New"/>
                <w:b/>
                <w:bCs/>
                <w:sz w:val="24"/>
                <w:szCs w:val="24"/>
              </w:rPr>
              <w:t>Done</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functional requirements will determine the system performance, highlight the actions that must be taken and suggest the policies needed for the system being done effectively. With such good exposure, the system and the data </w:t>
      </w:r>
      <w:r w:rsidRPr="00BA26A5">
        <w:rPr>
          <w:rFonts w:ascii="Courier New" w:hAnsi="Courier New" w:cs="Courier New"/>
          <w:sz w:val="24"/>
          <w:szCs w:val="24"/>
          <w:lang w:val="en-US"/>
        </w:rPr>
        <w:lastRenderedPageBreak/>
        <w:t>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lastRenderedPageBreak/>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8480" behindDoc="1" locked="0" layoutInCell="1" allowOverlap="1" wp14:anchorId="1F50D602" wp14:editId="29768BA0">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hardware interface defines the logical and physical composition of the interface between the software and hardware components. The it specifies the hardware components and their parameters to ensure that the system operates successfully. Enumeration covers the actuators, the </w:t>
      </w:r>
      <w:r w:rsidRPr="00265279">
        <w:rPr>
          <w:rFonts w:ascii="Courier New" w:hAnsi="Courier New" w:cs="Courier New"/>
          <w:sz w:val="24"/>
          <w:szCs w:val="24"/>
          <w:lang w:val="en-US"/>
        </w:rPr>
        <w:lastRenderedPageBreak/>
        <w:t>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w:t>
      </w:r>
      <w:r w:rsidRPr="00265279">
        <w:rPr>
          <w:rFonts w:ascii="Courier New" w:hAnsi="Courier New" w:cs="Courier New"/>
          <w:sz w:val="24"/>
          <w:szCs w:val="24"/>
          <w:lang w:val="en-US"/>
        </w:rPr>
        <w:lastRenderedPageBreak/>
        <w:t>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 xml:space="preserve">Intel Core i5 processor, 16GB DDR4 </w:t>
            </w:r>
            <w:r w:rsidRPr="00E25E00">
              <w:rPr>
                <w:rFonts w:ascii="Courier New" w:hAnsi="Courier New" w:cs="Courier New"/>
                <w:sz w:val="24"/>
                <w:szCs w:val="24"/>
              </w:rPr>
              <w:lastRenderedPageBreak/>
              <w:t>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lastRenderedPageBreak/>
              <w:t xml:space="preserve">Intel Core i5 processor, 16GB </w:t>
            </w:r>
            <w:r w:rsidRPr="00E25E00">
              <w:rPr>
                <w:rFonts w:ascii="Courier New" w:hAnsi="Courier New" w:cs="Courier New"/>
                <w:sz w:val="24"/>
                <w:szCs w:val="24"/>
              </w:rPr>
              <w:lastRenderedPageBreak/>
              <w:t>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lastRenderedPageBreak/>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t>
      </w:r>
      <w:r w:rsidRPr="00BD6911">
        <w:rPr>
          <w:rFonts w:ascii="Courier New" w:hAnsi="Courier New" w:cs="Courier New"/>
          <w:sz w:val="24"/>
          <w:szCs w:val="24"/>
          <w:lang w:val="en-US"/>
        </w:rPr>
        <w:lastRenderedPageBreak/>
        <w:t>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206A4750" w14:textId="1AA0FD12"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w:t>
      </w:r>
      <w:r w:rsidRPr="002D57D3">
        <w:rPr>
          <w:rFonts w:ascii="Courier New" w:hAnsi="Courier New" w:cs="Courier New"/>
          <w:sz w:val="24"/>
          <w:szCs w:val="24"/>
          <w:lang w:val="en-US"/>
        </w:rPr>
        <w:lastRenderedPageBreak/>
        <w:t xml:space="preserve">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283E7CBD" w14:textId="77777777" w:rsidR="006A3486" w:rsidRDefault="006A3486" w:rsidP="006A3486">
      <w:pPr>
        <w:spacing w:line="480" w:lineRule="auto"/>
        <w:jc w:val="both"/>
        <w:rPr>
          <w:rFonts w:ascii="Courier New" w:hAnsi="Courier New" w:cs="Courier New"/>
          <w:b/>
          <w:bCs/>
          <w:sz w:val="24"/>
          <w:szCs w:val="24"/>
          <w:lang w:val="en-US"/>
        </w:rPr>
      </w:pPr>
    </w:p>
    <w:p w14:paraId="00442CBD" w14:textId="77777777" w:rsidR="006A3486" w:rsidRDefault="006A3486" w:rsidP="006A3486">
      <w:pPr>
        <w:spacing w:line="480" w:lineRule="auto"/>
        <w:jc w:val="both"/>
        <w:rPr>
          <w:rFonts w:ascii="Courier New" w:hAnsi="Courier New" w:cs="Courier New"/>
          <w:b/>
          <w:bCs/>
          <w:sz w:val="24"/>
          <w:szCs w:val="24"/>
          <w:lang w:val="en-US"/>
        </w:rPr>
      </w:pPr>
    </w:p>
    <w:p w14:paraId="52750C7A" w14:textId="77777777" w:rsidR="006A3486" w:rsidRDefault="006A3486" w:rsidP="006A3486">
      <w:pPr>
        <w:spacing w:line="480" w:lineRule="auto"/>
        <w:jc w:val="both"/>
        <w:rPr>
          <w:rFonts w:ascii="Courier New" w:hAnsi="Courier New" w:cs="Courier New"/>
          <w:b/>
          <w:bCs/>
          <w:sz w:val="24"/>
          <w:szCs w:val="24"/>
          <w:lang w:val="en-US"/>
        </w:rPr>
      </w:pPr>
    </w:p>
    <w:p w14:paraId="6F6C788A" w14:textId="77777777" w:rsidR="006A3486" w:rsidRDefault="006A3486" w:rsidP="006A3486">
      <w:pPr>
        <w:spacing w:line="480" w:lineRule="auto"/>
        <w:jc w:val="both"/>
        <w:rPr>
          <w:rFonts w:ascii="Courier New" w:hAnsi="Courier New" w:cs="Courier New"/>
          <w:b/>
          <w:bCs/>
          <w:sz w:val="24"/>
          <w:szCs w:val="24"/>
          <w:lang w:val="en-US"/>
        </w:rPr>
      </w:pPr>
    </w:p>
    <w:p w14:paraId="20491A1B" w14:textId="77777777" w:rsidR="006A3486" w:rsidRDefault="006A3486"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77777777" w:rsidR="006A3486" w:rsidRPr="00A12B39"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0528" behindDoc="1" locked="0" layoutInCell="1" allowOverlap="1" wp14:anchorId="4C51D668" wp14:editId="7A9B296C">
            <wp:simplePos x="0" y="0"/>
            <wp:positionH relativeFrom="margin">
              <wp:align>center</wp:align>
            </wp:positionH>
            <wp:positionV relativeFrom="paragraph">
              <wp:posOffset>47815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Pr="00A12B39">
        <w:rPr>
          <w:rFonts w:ascii="Courier New" w:hAnsi="Courier New" w:cs="Courier New"/>
          <w:sz w:val="24"/>
          <w:szCs w:val="24"/>
          <w:lang w:val="en-US"/>
        </w:rPr>
        <w:t>A system architecture shows the representation and structure of the system.</w:t>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39359FB3"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w:t>
      </w:r>
      <w:r w:rsidRPr="002C5196">
        <w:rPr>
          <w:rFonts w:ascii="Courier New" w:hAnsi="Courier New" w:cs="Courier New"/>
          <w:sz w:val="24"/>
          <w:szCs w:val="24"/>
          <w:lang w:val="en-US"/>
        </w:rPr>
        <w:lastRenderedPageBreak/>
        <w:t>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7456" behindDoc="1" locked="0" layoutInCell="1" allowOverlap="1" wp14:anchorId="2D9105AD" wp14:editId="40939270">
            <wp:simplePos x="0" y="0"/>
            <wp:positionH relativeFrom="page">
              <wp:posOffset>771525</wp:posOffset>
            </wp:positionH>
            <wp:positionV relativeFrom="paragraph">
              <wp:posOffset>2596515</wp:posOffset>
            </wp:positionV>
            <wp:extent cx="6226736"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226736"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6E7AB2B1" w14:textId="77777777" w:rsidR="006A3486" w:rsidRDefault="006A3486" w:rsidP="006A3486">
      <w:pPr>
        <w:tabs>
          <w:tab w:val="left" w:pos="902"/>
        </w:tabs>
        <w:spacing w:line="480" w:lineRule="auto"/>
        <w:jc w:val="both"/>
        <w:rPr>
          <w:rFonts w:ascii="Courier New" w:hAnsi="Courier New" w:cs="Courier New"/>
          <w:noProof/>
          <w:sz w:val="24"/>
          <w:szCs w:val="24"/>
        </w:rPr>
      </w:pP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77F47879" w14:textId="77777777" w:rsidR="006A3486" w:rsidRPr="00B407D4" w:rsidRDefault="006A3486" w:rsidP="006A3486">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drawing>
          <wp:anchor distT="0" distB="0" distL="114300" distR="114300" simplePos="0" relativeHeight="251663360" behindDoc="1" locked="0" layoutInCell="1" allowOverlap="1" wp14:anchorId="4C3A8C17" wp14:editId="7D1D3D9F">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78BEAADF" w14:textId="77777777" w:rsidR="006A3486" w:rsidRPr="00451B32" w:rsidRDefault="006A3486" w:rsidP="006A3486">
      <w:pPr>
        <w:spacing w:line="480" w:lineRule="auto"/>
        <w:jc w:val="center"/>
        <w:rPr>
          <w:rFonts w:ascii="Courier New" w:hAnsi="Courier New" w:cs="Courier New"/>
          <w:b/>
          <w:bCs/>
          <w:noProof/>
          <w:sz w:val="24"/>
          <w:szCs w:val="24"/>
        </w:rPr>
      </w:pPr>
    </w:p>
    <w:p w14:paraId="45AE2306" w14:textId="77777777" w:rsidR="006A3486" w:rsidRPr="00451B32" w:rsidRDefault="006A3486" w:rsidP="006A3486">
      <w:pPr>
        <w:spacing w:line="480" w:lineRule="auto"/>
        <w:jc w:val="center"/>
        <w:rPr>
          <w:rFonts w:ascii="Courier New" w:hAnsi="Courier New" w:cs="Courier New"/>
          <w:b/>
          <w:bCs/>
          <w:noProof/>
          <w:sz w:val="24"/>
          <w:szCs w:val="24"/>
        </w:rPr>
      </w:pPr>
    </w:p>
    <w:p w14:paraId="44827A51" w14:textId="77777777" w:rsidR="006A3486" w:rsidRPr="00451B32" w:rsidRDefault="006A3486" w:rsidP="006A3486">
      <w:pPr>
        <w:spacing w:line="480" w:lineRule="auto"/>
        <w:jc w:val="center"/>
        <w:rPr>
          <w:rFonts w:ascii="Courier New" w:hAnsi="Courier New" w:cs="Courier New"/>
          <w:b/>
          <w:bCs/>
          <w:noProof/>
          <w:sz w:val="24"/>
          <w:szCs w:val="24"/>
        </w:rPr>
      </w:pPr>
    </w:p>
    <w:p w14:paraId="5C9B46CC" w14:textId="77777777" w:rsidR="006A3486" w:rsidRPr="00451B32" w:rsidRDefault="006A3486" w:rsidP="006A3486">
      <w:pPr>
        <w:spacing w:line="480" w:lineRule="auto"/>
        <w:jc w:val="center"/>
        <w:rPr>
          <w:rFonts w:ascii="Courier New" w:hAnsi="Courier New" w:cs="Courier New"/>
          <w:b/>
          <w:bCs/>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6719E66" w14:textId="77777777" w:rsidR="006A3486"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6A3486">
      <w:pPr>
        <w:spacing w:line="480" w:lineRule="auto"/>
        <w:jc w:val="center"/>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77777777"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number)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w:t>
      </w:r>
      <w:r w:rsidRPr="008B2643">
        <w:rPr>
          <w:rFonts w:ascii="Courier New" w:hAnsi="Courier New" w:cs="Courier New"/>
          <w:sz w:val="24"/>
          <w:szCs w:val="24"/>
        </w:rPr>
        <w:lastRenderedPageBreak/>
        <w:t>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36659C40"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65D1F2D9" wp14:editId="425E52DD">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2822C8"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65CB4332" w14:textId="77777777" w:rsidR="006A3486" w:rsidRPr="00451B32" w:rsidRDefault="006A3486" w:rsidP="006A3486">
      <w:pPr>
        <w:tabs>
          <w:tab w:val="left" w:pos="1027"/>
        </w:tabs>
        <w:spacing w:line="480" w:lineRule="auto"/>
        <w:rPr>
          <w:rFonts w:ascii="Courier New" w:hAnsi="Courier New" w:cs="Courier New"/>
          <w:b/>
          <w:bCs/>
          <w:sz w:val="24"/>
          <w:szCs w:val="24"/>
        </w:rPr>
      </w:pPr>
    </w:p>
    <w:p w14:paraId="41DDCEC6"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379DAE92" wp14:editId="373ED90D">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9504" behindDoc="1" locked="0" layoutInCell="1" allowOverlap="1" wp14:anchorId="0119A28A" wp14:editId="4F7D414D">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71F6EF90" w14:textId="77777777" w:rsidR="006A3486" w:rsidRDefault="006A3486" w:rsidP="006A3486">
      <w:pPr>
        <w:spacing w:line="480" w:lineRule="auto"/>
        <w:ind w:firstLine="720"/>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lastRenderedPageBreak/>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10410AB6" w:rsidR="006A3486" w:rsidRPr="00AE46B9" w:rsidRDefault="002C4846" w:rsidP="00DF0458">
            <w:pPr>
              <w:jc w:val="center"/>
              <w:rPr>
                <w:rFonts w:ascii="Courier New" w:hAnsi="Courier New" w:cs="Courier New"/>
                <w:sz w:val="24"/>
                <w:szCs w:val="24"/>
                <w:lang w:val="en-US"/>
              </w:rPr>
            </w:pPr>
            <w:r>
              <w:rPr>
                <w:rFonts w:ascii="Courier New" w:hAnsi="Courier New" w:cs="Courier New"/>
                <w:sz w:val="24"/>
                <w:szCs w:val="24"/>
                <w:lang w:val="en-US"/>
              </w:rPr>
              <w:t>20</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1DB3B3C1" w:rsidR="006A3486" w:rsidRPr="00AE46B9" w:rsidRDefault="002C4846" w:rsidP="00DF0458">
            <w:pPr>
              <w:jc w:val="center"/>
              <w:rPr>
                <w:rFonts w:ascii="Courier New" w:hAnsi="Courier New" w:cs="Courier New"/>
                <w:sz w:val="24"/>
                <w:szCs w:val="24"/>
                <w:lang w:val="en-US"/>
              </w:rPr>
            </w:pPr>
            <w:r>
              <w:rPr>
                <w:rFonts w:ascii="Courier New" w:hAnsi="Courier New" w:cs="Courier New"/>
                <w:sz w:val="24"/>
                <w:szCs w:val="24"/>
                <w:lang w:val="en-US"/>
              </w:rPr>
              <w:t>3</w:t>
            </w:r>
            <w:r w:rsidR="000C070F">
              <w:rPr>
                <w:rFonts w:ascii="Courier New" w:hAnsi="Courier New" w:cs="Courier New"/>
                <w:sz w:val="24"/>
                <w:szCs w:val="24"/>
                <w:lang w:val="en-US"/>
              </w:rPr>
              <w:t>4</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6CE47D67" w:rsidR="000C070F"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77777777" w:rsidR="006A3486" w:rsidRPr="00AE46B9" w:rsidRDefault="006A3486" w:rsidP="00DF0458">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DF0458">
        <w:tc>
          <w:tcPr>
            <w:tcW w:w="3116"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A3486" w:rsidRPr="00451B32" w14:paraId="6495204A" w14:textId="77777777" w:rsidTr="00DF0458">
        <w:tc>
          <w:tcPr>
            <w:tcW w:w="3116" w:type="dxa"/>
            <w:tcBorders>
              <w:left w:val="single" w:sz="4" w:space="0" w:color="FFFFFF"/>
              <w:bottom w:val="nil"/>
              <w:right w:val="single" w:sz="4" w:space="0" w:color="FFFFFF"/>
            </w:tcBorders>
          </w:tcPr>
          <w:p w14:paraId="75A761F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31675AAA" w14:textId="77777777" w:rsidR="006A3486" w:rsidRPr="00451B32" w:rsidRDefault="006A3486" w:rsidP="00DF0458">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650DFC4E"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6A3486" w:rsidRPr="00451B32" w14:paraId="4CE91753" w14:textId="77777777" w:rsidTr="00DF0458">
        <w:tc>
          <w:tcPr>
            <w:tcW w:w="3116" w:type="dxa"/>
            <w:tcBorders>
              <w:top w:val="nil"/>
              <w:left w:val="nil"/>
              <w:bottom w:val="nil"/>
              <w:right w:val="nil"/>
            </w:tcBorders>
          </w:tcPr>
          <w:p w14:paraId="48049C8F"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3F70671" w14:textId="623E7719" w:rsidR="006A3486" w:rsidRPr="00451B32" w:rsidRDefault="006A3486" w:rsidP="00DF0458">
            <w:pPr>
              <w:jc w:val="center"/>
              <w:rPr>
                <w:rFonts w:ascii="Courier New" w:hAnsi="Courier New" w:cs="Courier New"/>
                <w:sz w:val="24"/>
                <w:szCs w:val="24"/>
                <w:lang w:val="en-US"/>
              </w:rPr>
            </w:pPr>
          </w:p>
        </w:tc>
        <w:tc>
          <w:tcPr>
            <w:tcW w:w="3117" w:type="dxa"/>
            <w:tcBorders>
              <w:top w:val="nil"/>
              <w:left w:val="nil"/>
              <w:bottom w:val="nil"/>
              <w:right w:val="nil"/>
            </w:tcBorders>
          </w:tcPr>
          <w:p w14:paraId="66BF1DDA" w14:textId="51E9FB24" w:rsidR="006A3486" w:rsidRPr="00451B32" w:rsidRDefault="006A3486" w:rsidP="00DF0458">
            <w:pPr>
              <w:jc w:val="both"/>
              <w:rPr>
                <w:rFonts w:ascii="Courier New" w:hAnsi="Courier New" w:cs="Courier New"/>
                <w:sz w:val="24"/>
                <w:szCs w:val="24"/>
                <w:lang w:val="en-US"/>
              </w:rPr>
            </w:pPr>
          </w:p>
        </w:tc>
      </w:tr>
      <w:tr w:rsidR="006A3486" w:rsidRPr="00451B32" w14:paraId="02C6B4CE" w14:textId="77777777" w:rsidTr="00DF0458">
        <w:tc>
          <w:tcPr>
            <w:tcW w:w="3116" w:type="dxa"/>
            <w:tcBorders>
              <w:top w:val="nil"/>
              <w:left w:val="nil"/>
              <w:bottom w:val="nil"/>
              <w:right w:val="nil"/>
            </w:tcBorders>
          </w:tcPr>
          <w:p w14:paraId="2530B0E8"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57FF8162" w14:textId="56B8CF41" w:rsidR="006A3486" w:rsidRPr="00451B32" w:rsidRDefault="006A3486" w:rsidP="00DF0458">
            <w:pPr>
              <w:jc w:val="center"/>
              <w:rPr>
                <w:rFonts w:ascii="Courier New" w:hAnsi="Courier New" w:cs="Courier New"/>
                <w:sz w:val="24"/>
                <w:szCs w:val="24"/>
                <w:lang w:val="en-US"/>
              </w:rPr>
            </w:pPr>
          </w:p>
        </w:tc>
        <w:tc>
          <w:tcPr>
            <w:tcW w:w="3117" w:type="dxa"/>
            <w:tcBorders>
              <w:top w:val="nil"/>
              <w:left w:val="nil"/>
              <w:bottom w:val="nil"/>
              <w:right w:val="nil"/>
            </w:tcBorders>
          </w:tcPr>
          <w:p w14:paraId="001362EC" w14:textId="573FE6E8" w:rsidR="006A3486" w:rsidRPr="00451B32" w:rsidRDefault="006A3486" w:rsidP="00DF0458">
            <w:pPr>
              <w:jc w:val="both"/>
              <w:rPr>
                <w:rFonts w:ascii="Courier New" w:hAnsi="Courier New" w:cs="Courier New"/>
                <w:sz w:val="24"/>
                <w:szCs w:val="24"/>
                <w:lang w:val="en-US"/>
              </w:rPr>
            </w:pPr>
          </w:p>
        </w:tc>
      </w:tr>
      <w:tr w:rsidR="006A3486" w:rsidRPr="00451B32" w14:paraId="3734A99F" w14:textId="77777777" w:rsidTr="00DF0458">
        <w:tc>
          <w:tcPr>
            <w:tcW w:w="3116" w:type="dxa"/>
            <w:tcBorders>
              <w:top w:val="nil"/>
              <w:left w:val="single" w:sz="4" w:space="0" w:color="FFFFFF"/>
              <w:right w:val="single" w:sz="4" w:space="0" w:color="FFFFFF"/>
            </w:tcBorders>
          </w:tcPr>
          <w:p w14:paraId="1C12F7BD" w14:textId="77777777" w:rsidR="006A3486" w:rsidRPr="00451B32" w:rsidRDefault="006A3486" w:rsidP="00DF0458">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1EB6D7EF" w14:textId="5F36026A" w:rsidR="006A3486" w:rsidRPr="00451B32" w:rsidRDefault="006A3486" w:rsidP="00DF0458">
            <w:pPr>
              <w:jc w:val="center"/>
              <w:rPr>
                <w:rFonts w:ascii="Courier New" w:hAnsi="Courier New" w:cs="Courier New"/>
                <w:sz w:val="24"/>
                <w:szCs w:val="24"/>
                <w:lang w:val="en-US"/>
              </w:rPr>
            </w:pPr>
          </w:p>
        </w:tc>
        <w:tc>
          <w:tcPr>
            <w:tcW w:w="3117" w:type="dxa"/>
            <w:tcBorders>
              <w:top w:val="nil"/>
              <w:left w:val="single" w:sz="4" w:space="0" w:color="FFFFFF"/>
              <w:right w:val="single" w:sz="4" w:space="0" w:color="FFFFFF"/>
            </w:tcBorders>
          </w:tcPr>
          <w:p w14:paraId="6786BE05" w14:textId="360775D3" w:rsidR="006A3486" w:rsidRPr="00451B32" w:rsidRDefault="006A3486" w:rsidP="00DF0458">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38F1F33D" w14:textId="77777777" w:rsidR="006A3486" w:rsidRPr="00AE46B9" w:rsidRDefault="006A3486" w:rsidP="006A3486">
      <w:pPr>
        <w:rPr>
          <w:rFonts w:ascii="Courier New" w:hAnsi="Courier New" w:cs="Courier New"/>
          <w:sz w:val="24"/>
          <w:szCs w:val="24"/>
          <w:lang w:val="en-US"/>
        </w:rPr>
      </w:pPr>
    </w:p>
    <w:p w14:paraId="350D4500" w14:textId="77777777" w:rsidR="006A3486" w:rsidRPr="00AE46B9" w:rsidRDefault="006A3486" w:rsidP="006A3486">
      <w:pPr>
        <w:rPr>
          <w:rFonts w:ascii="Courier New" w:hAnsi="Courier New" w:cs="Courier New"/>
          <w:sz w:val="24"/>
          <w:szCs w:val="24"/>
          <w:lang w:val="en-US"/>
        </w:rPr>
      </w:pPr>
    </w:p>
    <w:p w14:paraId="4430B9E0" w14:textId="4061688A" w:rsidR="006A3486" w:rsidRPr="00AE46B9" w:rsidRDefault="006A3486"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Pr="007E4458" w:rsidRDefault="009B0D5C" w:rsidP="009B0D5C">
      <w:pPr>
        <w:spacing w:line="240" w:lineRule="auto"/>
        <w:jc w:val="both"/>
        <w:rPr>
          <w:rFonts w:ascii="Courier New" w:hAnsi="Courier New" w:cs="Courier New"/>
          <w:b/>
          <w:bCs/>
          <w:sz w:val="24"/>
          <w:szCs w:val="24"/>
          <w:lang w:val="en-US"/>
        </w:rPr>
      </w:pPr>
    </w:p>
    <w:p w14:paraId="2B232B02" w14:textId="77777777" w:rsidR="009B0D5C" w:rsidRPr="007E4458" w:rsidRDefault="009B0D5C" w:rsidP="009B0D5C">
      <w:pPr>
        <w:spacing w:line="240" w:lineRule="auto"/>
        <w:jc w:val="both"/>
        <w:rPr>
          <w:rFonts w:ascii="Courier New" w:hAnsi="Courier New" w:cs="Courier New"/>
          <w:b/>
          <w:bCs/>
          <w:sz w:val="24"/>
          <w:szCs w:val="24"/>
          <w:lang w:val="en-US"/>
        </w:rPr>
      </w:pPr>
    </w:p>
    <w:p w14:paraId="7F35B514" w14:textId="77777777" w:rsidR="009B0D5C" w:rsidRPr="007E4458" w:rsidRDefault="009B0D5C" w:rsidP="009B0D5C">
      <w:pPr>
        <w:spacing w:line="240" w:lineRule="auto"/>
        <w:jc w:val="both"/>
        <w:rPr>
          <w:rFonts w:ascii="Courier New" w:hAnsi="Courier New" w:cs="Courier New"/>
          <w:b/>
          <w:bCs/>
          <w:sz w:val="24"/>
          <w:szCs w:val="24"/>
          <w:lang w:val="en-US"/>
        </w:rPr>
      </w:pPr>
    </w:p>
    <w:p w14:paraId="4A70B9CD" w14:textId="77777777" w:rsidR="009B0D5C" w:rsidRPr="007E4458" w:rsidRDefault="009B0D5C" w:rsidP="009B0D5C">
      <w:pPr>
        <w:spacing w:line="240" w:lineRule="auto"/>
        <w:jc w:val="both"/>
        <w:rPr>
          <w:rFonts w:ascii="Courier New" w:hAnsi="Courier New" w:cs="Courier New"/>
          <w:b/>
          <w:bCs/>
          <w:sz w:val="24"/>
          <w:szCs w:val="24"/>
          <w:lang w:val="en-US"/>
        </w:rPr>
      </w:pPr>
    </w:p>
    <w:p w14:paraId="6194B8EC" w14:textId="77777777" w:rsidR="009B0D5C" w:rsidRPr="007E4458" w:rsidRDefault="009B0D5C" w:rsidP="009B0D5C">
      <w:pPr>
        <w:spacing w:line="240" w:lineRule="auto"/>
        <w:jc w:val="both"/>
        <w:rPr>
          <w:rFonts w:ascii="Courier New" w:hAnsi="Courier New" w:cs="Courier New"/>
          <w:b/>
          <w:bCs/>
          <w:sz w:val="24"/>
          <w:szCs w:val="24"/>
          <w:lang w:val="en-US"/>
        </w:rPr>
      </w:pPr>
    </w:p>
    <w:p w14:paraId="21873291" w14:textId="77777777" w:rsidR="009B0D5C" w:rsidRDefault="009B0D5C" w:rsidP="009B0D5C">
      <w:pPr>
        <w:spacing w:line="480" w:lineRule="auto"/>
        <w:rPr>
          <w:rFonts w:ascii="Courier New" w:hAnsi="Courier New" w:cs="Courier New"/>
          <w:b/>
          <w:bCs/>
          <w:sz w:val="24"/>
          <w:szCs w:val="24"/>
          <w:lang w:val="en-US"/>
        </w:rPr>
      </w:pPr>
    </w:p>
    <w:p w14:paraId="5AABAFAD" w14:textId="77777777" w:rsidR="009B0D5C" w:rsidRPr="0032598C" w:rsidRDefault="009B0D5C" w:rsidP="009B0D5C">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2576" behindDoc="0" locked="0" layoutInCell="1" allowOverlap="1" wp14:anchorId="077F793C" wp14:editId="405AB02A">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F793C" id="Rectangle 1" o:spid="_x0000_s1026" style="position:absolute;margin-left:135.8pt;margin-top:456.4pt;width:297.4pt;height:188.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9B0D5C" w14:paraId="1375D4CB" w14:textId="77777777" w:rsidTr="007C6ACB">
                        <w:tc>
                          <w:tcPr>
                            <w:tcW w:w="5645" w:type="dxa"/>
                          </w:tcPr>
                          <w:p w14:paraId="69C05B27"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9B0D5C" w14:paraId="35EE1B28" w14:textId="77777777" w:rsidTr="007C6ACB">
                        <w:tc>
                          <w:tcPr>
                            <w:tcW w:w="5645" w:type="dxa"/>
                          </w:tcPr>
                          <w:p w14:paraId="2A711942" w14:textId="77777777" w:rsidR="009B0D5C" w:rsidRPr="007C6ACB" w:rsidRDefault="009B0D5C" w:rsidP="007C6ACB">
                            <w:pPr>
                              <w:jc w:val="center"/>
                              <w:rPr>
                                <w:rFonts w:ascii="Courier New" w:hAnsi="Courier New" w:cs="Courier New"/>
                                <w:b/>
                                <w:bCs/>
                                <w:color w:val="000000" w:themeColor="text1"/>
                                <w:sz w:val="24"/>
                                <w:szCs w:val="24"/>
                              </w:rPr>
                            </w:pPr>
                          </w:p>
                          <w:p w14:paraId="4FE2C494" w14:textId="77777777" w:rsidR="009B0D5C" w:rsidRPr="007C6ACB" w:rsidRDefault="009B0D5C" w:rsidP="007C6ACB">
                            <w:pPr>
                              <w:jc w:val="center"/>
                              <w:rPr>
                                <w:rFonts w:ascii="Courier New" w:hAnsi="Courier New" w:cs="Courier New"/>
                                <w:b/>
                                <w:bCs/>
                                <w:color w:val="000000" w:themeColor="text1"/>
                                <w:sz w:val="24"/>
                                <w:szCs w:val="24"/>
                              </w:rPr>
                            </w:pPr>
                          </w:p>
                          <w:p w14:paraId="499C462B" w14:textId="77777777" w:rsidR="009B0D5C" w:rsidRPr="007C6ACB" w:rsidRDefault="009B0D5C" w:rsidP="007C6ACB">
                            <w:pPr>
                              <w:jc w:val="center"/>
                              <w:rPr>
                                <w:rFonts w:ascii="Courier New" w:hAnsi="Courier New" w:cs="Courier New"/>
                                <w:b/>
                                <w:bCs/>
                                <w:color w:val="000000" w:themeColor="text1"/>
                                <w:sz w:val="24"/>
                                <w:szCs w:val="24"/>
                              </w:rPr>
                            </w:pPr>
                          </w:p>
                          <w:p w14:paraId="0B3CC8C0"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4650EA2C" wp14:editId="293484C2">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9B0D5C" w14:paraId="0452F446" w14:textId="77777777" w:rsidTr="007C6ACB">
                        <w:tc>
                          <w:tcPr>
                            <w:tcW w:w="5645" w:type="dxa"/>
                          </w:tcPr>
                          <w:p w14:paraId="0A94AA39"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9B0D5C" w14:paraId="1277A02A" w14:textId="77777777" w:rsidTr="007C6ACB">
                        <w:tc>
                          <w:tcPr>
                            <w:tcW w:w="5645" w:type="dxa"/>
                          </w:tcPr>
                          <w:p w14:paraId="7D71D14E" w14:textId="77777777" w:rsidR="009B0D5C" w:rsidRPr="007C6ACB" w:rsidRDefault="009B0D5C"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1248246E" w14:textId="77777777" w:rsidR="009B0D5C" w:rsidRDefault="009B0D5C" w:rsidP="009B0D5C">
                      <w:pPr>
                        <w:jc w:val="center"/>
                      </w:pPr>
                    </w:p>
                  </w:txbxContent>
                </v:textbox>
              </v:rect>
            </w:pict>
          </mc:Fallback>
        </mc:AlternateContent>
      </w:r>
    </w:p>
    <w:p w14:paraId="59C2B469" w14:textId="77777777" w:rsidR="006A3486" w:rsidRDefault="006A3486"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sectPr w:rsidR="00D931A8" w:rsidSect="004E22E7">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4CA5AA" w14:textId="77777777" w:rsidR="004E22E7" w:rsidRDefault="004E22E7" w:rsidP="005F4654">
      <w:pPr>
        <w:spacing w:after="0" w:line="240" w:lineRule="auto"/>
      </w:pPr>
      <w:r>
        <w:separator/>
      </w:r>
    </w:p>
  </w:endnote>
  <w:endnote w:type="continuationSeparator" w:id="0">
    <w:p w14:paraId="7BE23B74" w14:textId="77777777" w:rsidR="004E22E7" w:rsidRDefault="004E22E7"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0C2286" w14:textId="77777777" w:rsidR="004E22E7" w:rsidRDefault="004E22E7" w:rsidP="005F4654">
      <w:pPr>
        <w:spacing w:after="0" w:line="240" w:lineRule="auto"/>
      </w:pPr>
      <w:r>
        <w:separator/>
      </w:r>
    </w:p>
  </w:footnote>
  <w:footnote w:type="continuationSeparator" w:id="0">
    <w:p w14:paraId="54B017A3" w14:textId="77777777" w:rsidR="004E22E7" w:rsidRDefault="004E22E7"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A7363"/>
    <w:rsid w:val="000C0561"/>
    <w:rsid w:val="000C070F"/>
    <w:rsid w:val="000C57EA"/>
    <w:rsid w:val="000D0F27"/>
    <w:rsid w:val="000D134D"/>
    <w:rsid w:val="000D3452"/>
    <w:rsid w:val="000D7EFA"/>
    <w:rsid w:val="000E0D66"/>
    <w:rsid w:val="000E43E2"/>
    <w:rsid w:val="000E4B1E"/>
    <w:rsid w:val="000E51A3"/>
    <w:rsid w:val="000F02EE"/>
    <w:rsid w:val="000F1BFD"/>
    <w:rsid w:val="00107C5E"/>
    <w:rsid w:val="001125D8"/>
    <w:rsid w:val="00113674"/>
    <w:rsid w:val="00114EC0"/>
    <w:rsid w:val="00125B24"/>
    <w:rsid w:val="00130C12"/>
    <w:rsid w:val="00164231"/>
    <w:rsid w:val="0016576D"/>
    <w:rsid w:val="001838C8"/>
    <w:rsid w:val="0018783B"/>
    <w:rsid w:val="001910F0"/>
    <w:rsid w:val="0019394C"/>
    <w:rsid w:val="00194BD2"/>
    <w:rsid w:val="001A0B68"/>
    <w:rsid w:val="001B45C8"/>
    <w:rsid w:val="001B4F4A"/>
    <w:rsid w:val="001B7203"/>
    <w:rsid w:val="001C453C"/>
    <w:rsid w:val="001C4979"/>
    <w:rsid w:val="001D6DD4"/>
    <w:rsid w:val="001F16D5"/>
    <w:rsid w:val="001F1B2D"/>
    <w:rsid w:val="001F22B3"/>
    <w:rsid w:val="001F27DD"/>
    <w:rsid w:val="001F3523"/>
    <w:rsid w:val="00203F10"/>
    <w:rsid w:val="00210B9D"/>
    <w:rsid w:val="0021568F"/>
    <w:rsid w:val="00215997"/>
    <w:rsid w:val="0022081F"/>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52952"/>
    <w:rsid w:val="00353078"/>
    <w:rsid w:val="00362BF4"/>
    <w:rsid w:val="0036699F"/>
    <w:rsid w:val="0037405C"/>
    <w:rsid w:val="003773CE"/>
    <w:rsid w:val="00383432"/>
    <w:rsid w:val="00385A69"/>
    <w:rsid w:val="003C0159"/>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67F6"/>
    <w:rsid w:val="00457BAD"/>
    <w:rsid w:val="004779E8"/>
    <w:rsid w:val="00490207"/>
    <w:rsid w:val="004A6D31"/>
    <w:rsid w:val="004B2CF9"/>
    <w:rsid w:val="004B4D1F"/>
    <w:rsid w:val="004C15DA"/>
    <w:rsid w:val="004C2CA9"/>
    <w:rsid w:val="004C6C21"/>
    <w:rsid w:val="004D396C"/>
    <w:rsid w:val="004E22E7"/>
    <w:rsid w:val="004E47FB"/>
    <w:rsid w:val="004F37DF"/>
    <w:rsid w:val="00501085"/>
    <w:rsid w:val="0051563B"/>
    <w:rsid w:val="00516E87"/>
    <w:rsid w:val="00522138"/>
    <w:rsid w:val="00534027"/>
    <w:rsid w:val="0055608F"/>
    <w:rsid w:val="0056075A"/>
    <w:rsid w:val="0057453A"/>
    <w:rsid w:val="0057791B"/>
    <w:rsid w:val="00583647"/>
    <w:rsid w:val="00587790"/>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5C08"/>
    <w:rsid w:val="0063655D"/>
    <w:rsid w:val="00640D1A"/>
    <w:rsid w:val="0064176A"/>
    <w:rsid w:val="006430EB"/>
    <w:rsid w:val="00644E2A"/>
    <w:rsid w:val="006718EA"/>
    <w:rsid w:val="00672531"/>
    <w:rsid w:val="006742F5"/>
    <w:rsid w:val="00686E18"/>
    <w:rsid w:val="006949ED"/>
    <w:rsid w:val="006A3486"/>
    <w:rsid w:val="006A4067"/>
    <w:rsid w:val="006A4901"/>
    <w:rsid w:val="006B16A8"/>
    <w:rsid w:val="006C161C"/>
    <w:rsid w:val="006C716F"/>
    <w:rsid w:val="006D1A71"/>
    <w:rsid w:val="006F6148"/>
    <w:rsid w:val="00704FD6"/>
    <w:rsid w:val="0070697B"/>
    <w:rsid w:val="0071424E"/>
    <w:rsid w:val="0072158F"/>
    <w:rsid w:val="00723508"/>
    <w:rsid w:val="00724AAB"/>
    <w:rsid w:val="007318C2"/>
    <w:rsid w:val="00735E0E"/>
    <w:rsid w:val="00736CA9"/>
    <w:rsid w:val="00743308"/>
    <w:rsid w:val="0074620A"/>
    <w:rsid w:val="00770555"/>
    <w:rsid w:val="0077144F"/>
    <w:rsid w:val="00773DB1"/>
    <w:rsid w:val="00777366"/>
    <w:rsid w:val="00777788"/>
    <w:rsid w:val="00785AAF"/>
    <w:rsid w:val="00793CB8"/>
    <w:rsid w:val="007A7498"/>
    <w:rsid w:val="007B418D"/>
    <w:rsid w:val="007C6ACB"/>
    <w:rsid w:val="007D24AE"/>
    <w:rsid w:val="007D7115"/>
    <w:rsid w:val="007E3AEB"/>
    <w:rsid w:val="007E4458"/>
    <w:rsid w:val="008006EE"/>
    <w:rsid w:val="00801E7A"/>
    <w:rsid w:val="00815231"/>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5327"/>
    <w:rsid w:val="009A093B"/>
    <w:rsid w:val="009A140F"/>
    <w:rsid w:val="009A40CC"/>
    <w:rsid w:val="009B0D5C"/>
    <w:rsid w:val="009B23E8"/>
    <w:rsid w:val="009B46AD"/>
    <w:rsid w:val="009B7DE2"/>
    <w:rsid w:val="009E1E9D"/>
    <w:rsid w:val="009E2246"/>
    <w:rsid w:val="009E4FA0"/>
    <w:rsid w:val="009F2A63"/>
    <w:rsid w:val="00A021ED"/>
    <w:rsid w:val="00A05E82"/>
    <w:rsid w:val="00A110A0"/>
    <w:rsid w:val="00A12B39"/>
    <w:rsid w:val="00A13D51"/>
    <w:rsid w:val="00A145A7"/>
    <w:rsid w:val="00A23641"/>
    <w:rsid w:val="00A3043B"/>
    <w:rsid w:val="00A3101A"/>
    <w:rsid w:val="00A5123B"/>
    <w:rsid w:val="00A51ED8"/>
    <w:rsid w:val="00A55637"/>
    <w:rsid w:val="00A56ABC"/>
    <w:rsid w:val="00A771F5"/>
    <w:rsid w:val="00A80462"/>
    <w:rsid w:val="00A90B19"/>
    <w:rsid w:val="00A91ACE"/>
    <w:rsid w:val="00A92795"/>
    <w:rsid w:val="00A960B4"/>
    <w:rsid w:val="00AA0D3D"/>
    <w:rsid w:val="00AA0E7E"/>
    <w:rsid w:val="00AA55B9"/>
    <w:rsid w:val="00AB138D"/>
    <w:rsid w:val="00AB400E"/>
    <w:rsid w:val="00AC1A65"/>
    <w:rsid w:val="00AE2877"/>
    <w:rsid w:val="00AE46B9"/>
    <w:rsid w:val="00AE4DEB"/>
    <w:rsid w:val="00AF61E0"/>
    <w:rsid w:val="00AF7F7C"/>
    <w:rsid w:val="00B139C9"/>
    <w:rsid w:val="00B407D4"/>
    <w:rsid w:val="00B41710"/>
    <w:rsid w:val="00B50D4C"/>
    <w:rsid w:val="00B524DC"/>
    <w:rsid w:val="00B54424"/>
    <w:rsid w:val="00B702A6"/>
    <w:rsid w:val="00B73232"/>
    <w:rsid w:val="00B773E0"/>
    <w:rsid w:val="00B84AEA"/>
    <w:rsid w:val="00B94107"/>
    <w:rsid w:val="00BA3CBF"/>
    <w:rsid w:val="00BA49B2"/>
    <w:rsid w:val="00BA65F8"/>
    <w:rsid w:val="00BA6A4E"/>
    <w:rsid w:val="00BB277E"/>
    <w:rsid w:val="00BB5286"/>
    <w:rsid w:val="00BB687D"/>
    <w:rsid w:val="00BC1875"/>
    <w:rsid w:val="00BC1C57"/>
    <w:rsid w:val="00BC3DFE"/>
    <w:rsid w:val="00BD1020"/>
    <w:rsid w:val="00BD396D"/>
    <w:rsid w:val="00BE62CD"/>
    <w:rsid w:val="00BF27C8"/>
    <w:rsid w:val="00C02A87"/>
    <w:rsid w:val="00C073B5"/>
    <w:rsid w:val="00C076D4"/>
    <w:rsid w:val="00C12CBF"/>
    <w:rsid w:val="00C23513"/>
    <w:rsid w:val="00C261F1"/>
    <w:rsid w:val="00C307FE"/>
    <w:rsid w:val="00C324CB"/>
    <w:rsid w:val="00C33C43"/>
    <w:rsid w:val="00C545AC"/>
    <w:rsid w:val="00C61F8E"/>
    <w:rsid w:val="00C71433"/>
    <w:rsid w:val="00C72D40"/>
    <w:rsid w:val="00C969C8"/>
    <w:rsid w:val="00CA155B"/>
    <w:rsid w:val="00CC3B17"/>
    <w:rsid w:val="00CD003A"/>
    <w:rsid w:val="00CD4FBC"/>
    <w:rsid w:val="00CE573A"/>
    <w:rsid w:val="00CF1A8D"/>
    <w:rsid w:val="00CF3B69"/>
    <w:rsid w:val="00CF3FFC"/>
    <w:rsid w:val="00CF70BE"/>
    <w:rsid w:val="00CF7378"/>
    <w:rsid w:val="00D107B1"/>
    <w:rsid w:val="00D14A25"/>
    <w:rsid w:val="00D21A38"/>
    <w:rsid w:val="00D21E2C"/>
    <w:rsid w:val="00D23FD9"/>
    <w:rsid w:val="00D36D67"/>
    <w:rsid w:val="00D4476A"/>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656F5"/>
    <w:rsid w:val="00E70857"/>
    <w:rsid w:val="00E71135"/>
    <w:rsid w:val="00E750CB"/>
    <w:rsid w:val="00E76F63"/>
    <w:rsid w:val="00E8042A"/>
    <w:rsid w:val="00E80A64"/>
    <w:rsid w:val="00E82F81"/>
    <w:rsid w:val="00E84B35"/>
    <w:rsid w:val="00E84BDE"/>
    <w:rsid w:val="00E85EF0"/>
    <w:rsid w:val="00E94184"/>
    <w:rsid w:val="00E94E50"/>
    <w:rsid w:val="00E96DBF"/>
    <w:rsid w:val="00EA68C8"/>
    <w:rsid w:val="00EB21F5"/>
    <w:rsid w:val="00EB234D"/>
    <w:rsid w:val="00EB42F9"/>
    <w:rsid w:val="00EC1FA4"/>
    <w:rsid w:val="00EC5F36"/>
    <w:rsid w:val="00ED176B"/>
    <w:rsid w:val="00EF3963"/>
    <w:rsid w:val="00F001A3"/>
    <w:rsid w:val="00F005AE"/>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49</Pages>
  <Words>7527</Words>
  <Characters>42904</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63</cp:revision>
  <cp:lastPrinted>2023-12-23T10:17:00Z</cp:lastPrinted>
  <dcterms:created xsi:type="dcterms:W3CDTF">2023-12-23T10:17:00Z</dcterms:created>
  <dcterms:modified xsi:type="dcterms:W3CDTF">2024-04-15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